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1DA22F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07F46F1" w14:textId="163FA963" w:rsidR="002258C5" w:rsidRPr="00363460" w:rsidRDefault="00BE77E4" w:rsidP="00363460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 xml:space="preserve">HLA-A low resolution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076B7E">
        <w:rPr>
          <w:rFonts w:cs="Arial"/>
          <w:sz w:val="20"/>
        </w:rPr>
        <w:t>1S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A71A2">
        <w:rPr>
          <w:rFonts w:cs="Arial"/>
          <w:sz w:val="20"/>
        </w:rPr>
        <w:t>2</w:t>
      </w:r>
      <w:r w:rsidR="00C62994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8F7E71">
        <w:rPr>
          <w:rFonts w:cs="Arial"/>
          <w:sz w:val="20"/>
        </w:rPr>
        <w:t>0</w:t>
      </w:r>
      <w:r w:rsidR="00076B7E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01</w:t>
      </w:r>
    </w:p>
    <w:p w14:paraId="6DD16A2F" w14:textId="77777777" w:rsidR="00BD04A7" w:rsidRPr="00EE1910" w:rsidRDefault="00BE77E4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EE1910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EE1910">
        <w:rPr>
          <w:rFonts w:cs="Arial"/>
          <w:sz w:val="20"/>
          <w:lang w:val="es-ES"/>
        </w:rPr>
        <w:t>(</w:t>
      </w:r>
      <w:r w:rsidR="00D66788" w:rsidRPr="00EE1910">
        <w:rPr>
          <w:rFonts w:cs="Arial"/>
          <w:sz w:val="20"/>
          <w:lang w:val="es-ES"/>
        </w:rPr>
        <w:t>101.401</w:t>
      </w:r>
      <w:r w:rsidRPr="00EE1910">
        <w:rPr>
          <w:rFonts w:cs="Arial"/>
          <w:sz w:val="20"/>
          <w:lang w:val="es-ES"/>
        </w:rPr>
        <w:t>-48/12,-48u/12u)</w:t>
      </w:r>
    </w:p>
    <w:p w14:paraId="15E376BA" w14:textId="77777777" w:rsidR="00AF1C2B" w:rsidRPr="00EE1910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proofErr w:type="gramStart"/>
      <w:r w:rsidRPr="00EE1910">
        <w:rPr>
          <w:rFonts w:cs="Arial"/>
          <w:b w:val="0"/>
          <w:sz w:val="18"/>
          <w:szCs w:val="18"/>
          <w:lang w:val="es-ES"/>
        </w:rPr>
        <w:t>Name</w:t>
      </w:r>
      <w:proofErr w:type="spellEnd"/>
      <w:r w:rsidRPr="00EE1910">
        <w:rPr>
          <w:rFonts w:cs="Arial"/>
          <w:b w:val="0"/>
          <w:sz w:val="18"/>
          <w:szCs w:val="18"/>
          <w:lang w:val="es-ES"/>
        </w:rPr>
        <w:t>:_</w:t>
      </w:r>
      <w:proofErr w:type="gramEnd"/>
      <w:r w:rsidRPr="00EE1910">
        <w:rPr>
          <w:rFonts w:cs="Arial"/>
          <w:b w:val="0"/>
          <w:sz w:val="18"/>
          <w:szCs w:val="18"/>
          <w:lang w:val="es-ES"/>
        </w:rPr>
        <w:t>___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524E758A" w14:textId="77777777" w:rsidR="00AF1C2B" w:rsidRPr="00EE1910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r w:rsidRPr="00EE1910">
        <w:rPr>
          <w:rFonts w:cs="Arial"/>
          <w:b w:val="0"/>
          <w:sz w:val="18"/>
          <w:szCs w:val="18"/>
          <w:lang w:val="es-ES"/>
        </w:rPr>
        <w:t>Sample</w:t>
      </w:r>
      <w:proofErr w:type="spellEnd"/>
      <w:r w:rsidRPr="00EE1910">
        <w:rPr>
          <w:rFonts w:cs="Arial"/>
          <w:b w:val="0"/>
          <w:sz w:val="18"/>
          <w:szCs w:val="18"/>
          <w:lang w:val="es-ES"/>
        </w:rPr>
        <w:t xml:space="preserve"> </w:t>
      </w:r>
      <w:proofErr w:type="gramStart"/>
      <w:r w:rsidRPr="00EE1910">
        <w:rPr>
          <w:rFonts w:cs="Arial"/>
          <w:b w:val="0"/>
          <w:sz w:val="18"/>
          <w:szCs w:val="18"/>
          <w:lang w:val="es-ES"/>
        </w:rPr>
        <w:t>ID:_</w:t>
      </w:r>
      <w:proofErr w:type="gramEnd"/>
      <w:r w:rsidRPr="00EE1910">
        <w:rPr>
          <w:rFonts w:cs="Arial"/>
          <w:b w:val="0"/>
          <w:sz w:val="18"/>
          <w:szCs w:val="18"/>
          <w:lang w:val="es-ES"/>
        </w:rPr>
        <w:t>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27002346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4B55FCBC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CD9D00" w14:textId="77777777" w:rsidR="00BD04A7" w:rsidRPr="001C202F" w:rsidRDefault="00400DDD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70CE7A3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51F1B8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6EDBB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EEAEC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7B3D8D7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29410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Comments:_</w:t>
      </w:r>
      <w:proofErr w:type="gramEnd"/>
      <w:r w:rsidRPr="008E5DDD">
        <w:rPr>
          <w:rFonts w:ascii="Arial" w:hAnsi="Arial" w:cs="Arial"/>
          <w:b/>
          <w:i/>
          <w:sz w:val="18"/>
          <w:szCs w:val="18"/>
        </w:rPr>
        <w:t>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746E920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6A5D1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C88DE2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98348B3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9BF8A4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428DFC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1D6CD2" w14:textId="56738C0D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6E48F7A" w14:textId="75A3D2CF" w:rsidR="00A046AF" w:rsidRDefault="00980F0E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980F0E">
        <w:rPr>
          <w:noProof/>
        </w:rPr>
        <w:drawing>
          <wp:anchor distT="0" distB="0" distL="114300" distR="114300" simplePos="0" relativeHeight="251682816" behindDoc="0" locked="0" layoutInCell="1" allowOverlap="1" wp14:anchorId="2D300DA1" wp14:editId="0AA66A35">
            <wp:simplePos x="0" y="0"/>
            <wp:positionH relativeFrom="column">
              <wp:posOffset>3479</wp:posOffset>
            </wp:positionH>
            <wp:positionV relativeFrom="paragraph">
              <wp:posOffset>3617</wp:posOffset>
            </wp:positionV>
            <wp:extent cx="6408000" cy="14868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0" cy="14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87755" w14:textId="4E7043E8" w:rsidR="006471EC" w:rsidRDefault="004D479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4D479B">
        <w:rPr>
          <w:noProof/>
        </w:rPr>
        <w:drawing>
          <wp:anchor distT="0" distB="0" distL="114300" distR="114300" simplePos="0" relativeHeight="251659264" behindDoc="0" locked="0" layoutInCell="1" allowOverlap="1" wp14:anchorId="74D8887B" wp14:editId="192C9332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2456815" cy="1075690"/>
            <wp:effectExtent l="0" t="0" r="635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15" cy="107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F4C1A" w14:textId="456F977C" w:rsidR="006471EC" w:rsidRDefault="006471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9FBB085" w14:textId="3062B92C" w:rsidR="00FE716A" w:rsidRDefault="003D0DEE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56669FC7" w14:textId="6666E2A9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4125147" w14:textId="1DC4C924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1653456" w14:textId="42957AF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B9A5620" w14:textId="6AE6FD03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A8551CE" w14:textId="27A00D1A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22359F0" w14:textId="613E2E9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98D5D79" w14:textId="77777777" w:rsidR="004D479B" w:rsidRPr="006471EC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995BAB1" w14:textId="2DF48E16" w:rsidR="009D2D56" w:rsidRPr="009D2D56" w:rsidRDefault="009D2D56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510DEA1" w14:textId="11161C9E" w:rsidR="003C60D3" w:rsidRPr="009D2D56" w:rsidRDefault="006479D6" w:rsidP="009D2D56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</w:rPr>
        <w:t>ICB</w:t>
      </w:r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63399FF3" w14:textId="07FCD450" w:rsidR="006479D6" w:rsidRPr="009D2D56" w:rsidRDefault="00607B65" w:rsidP="009D2D56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 w:rsidRPr="009D2D56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34BA28D6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64BD615F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04D6C3A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53DCA6E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E8BC43C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2F42FAE" w14:textId="77777777" w:rsidR="00AF1C2B" w:rsidRPr="00DD367A" w:rsidRDefault="00AF1C2B" w:rsidP="00DD367A">
      <w:pPr>
        <w:suppressAutoHyphens/>
        <w:ind w:left="284"/>
        <w:jc w:val="both"/>
        <w:rPr>
          <w:rFonts w:ascii="Arial" w:hAnsi="Arial" w:cs="Arial"/>
          <w:b/>
          <w:sz w:val="18"/>
          <w:szCs w:val="18"/>
        </w:rPr>
      </w:pPr>
    </w:p>
    <w:p w14:paraId="7155BC8E" w14:textId="1C31932A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bookmarkStart w:id="0" w:name="_Hlk130798136"/>
      <w:r w:rsidRPr="00216AF0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012F931E" w14:textId="34E7814F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6 may give rise to a lower yield of A*23 alleles than the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other A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low primer mixes.</w:t>
      </w:r>
    </w:p>
    <w:p w14:paraId="192B9F5F" w14:textId="30587F61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9 may weakly amplify the A*34 alleles.</w:t>
      </w:r>
    </w:p>
    <w:p w14:paraId="398DBF34" w14:textId="4E1B713F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22 might faintly amplify most A*11 alleles.</w:t>
      </w:r>
    </w:p>
    <w:p w14:paraId="0DECFC02" w14:textId="0DD462E5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es 15, 24, 27 and 28 may give rise to a lower yield of HLA-specific PCR product than the other HLA-A low primer mixes.</w:t>
      </w:r>
    </w:p>
    <w:p w14:paraId="578C86E2" w14:textId="3B13619F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 xml:space="preserve">Primer mixes 6, 10, 14, 20, 23 and 30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have a tendency to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giving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rise to primer oligomer formation.</w:t>
      </w:r>
    </w:p>
    <w:p w14:paraId="451F61BF" w14:textId="79D91D87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es 13, 15, 20, 23, 24 and 27 to 29 may have tendencies of unspecific amplifications.</w:t>
      </w:r>
    </w:p>
    <w:p w14:paraId="5FF5A777" w14:textId="7B8C907F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30 may generate a false positive band of about 500 base pairs. This band should be disregarded when interpreting HLA-A low resolution </w:t>
      </w:r>
      <w:proofErr w:type="spellStart"/>
      <w:r w:rsidRPr="00216AF0">
        <w:rPr>
          <w:rFonts w:ascii="Arial" w:hAnsi="Arial" w:cs="Arial"/>
          <w:spacing w:val="-2"/>
          <w:sz w:val="18"/>
          <w:szCs w:val="18"/>
        </w:rPr>
        <w:t>typings</w:t>
      </w:r>
      <w:proofErr w:type="spellEnd"/>
      <w:r w:rsidRPr="00216AF0">
        <w:rPr>
          <w:rFonts w:ascii="Arial" w:hAnsi="Arial" w:cs="Arial"/>
          <w:spacing w:val="-2"/>
          <w:sz w:val="18"/>
          <w:szCs w:val="18"/>
        </w:rPr>
        <w:t>.</w:t>
      </w:r>
    </w:p>
    <w:p w14:paraId="6E265A38" w14:textId="6C9D0A51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32 contains a negative control, which will amplify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the majority of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bookmarkEnd w:id="0"/>
    <w:p w14:paraId="61FFD3FB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2E74300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3A627ED0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6FA7D357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1463B26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4FBF2428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72DAE21A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220FBE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66C9B84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F97058D" w14:textId="77777777" w:rsidR="00833B6D" w:rsidRDefault="00833B6D" w:rsidP="002B76D5">
      <w:pPr>
        <w:tabs>
          <w:tab w:val="left" w:pos="0"/>
          <w:tab w:val="left" w:pos="3581"/>
        </w:tabs>
        <w:suppressAutoHyphens/>
        <w:jc w:val="both"/>
      </w:pPr>
      <w:r>
        <w:tab/>
      </w:r>
    </w:p>
    <w:p w14:paraId="5D1B2DF4" w14:textId="77777777" w:rsidR="00170BFC" w:rsidRPr="00361FA7" w:rsidRDefault="00170BFC" w:rsidP="00170BFC">
      <w:pPr>
        <w:tabs>
          <w:tab w:val="left" w:pos="0"/>
          <w:tab w:val="num" w:pos="567"/>
        </w:tabs>
        <w:suppressAutoHyphens/>
        <w:ind w:left="502"/>
        <w:jc w:val="both"/>
        <w:rPr>
          <w:rFonts w:ascii="Arial" w:hAnsi="Arial" w:cs="Arial"/>
          <w:sz w:val="18"/>
          <w:szCs w:val="18"/>
        </w:rPr>
      </w:pPr>
    </w:p>
    <w:p w14:paraId="76BEC700" w14:textId="129375E7" w:rsidR="00833B6D" w:rsidRPr="00305E60" w:rsidRDefault="00512069" w:rsidP="00127B3F">
      <w:pPr>
        <w:tabs>
          <w:tab w:val="left" w:pos="0"/>
          <w:tab w:val="left" w:pos="142"/>
        </w:tabs>
        <w:suppressAutoHyphens/>
        <w:ind w:right="-962"/>
        <w:jc w:val="both"/>
      </w:pPr>
      <w:r w:rsidRPr="00833B6D">
        <w:br w:type="page"/>
      </w:r>
      <w:r w:rsidR="00D60D62" w:rsidRPr="00D60D62"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5126BE57" wp14:editId="1831E1F7">
            <wp:simplePos x="0" y="0"/>
            <wp:positionH relativeFrom="page">
              <wp:posOffset>540385</wp:posOffset>
            </wp:positionH>
            <wp:positionV relativeFrom="page">
              <wp:posOffset>1173811</wp:posOffset>
            </wp:positionV>
            <wp:extent cx="6479540" cy="7001510"/>
            <wp:effectExtent l="0" t="0" r="0" b="889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700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B6D">
        <w:tab/>
      </w:r>
    </w:p>
    <w:p w14:paraId="0FE53148" w14:textId="20B2B46E" w:rsidR="009B73F4" w:rsidRDefault="009B73F4" w:rsidP="009B73F4">
      <w:pPr>
        <w:tabs>
          <w:tab w:val="left" w:pos="-900"/>
          <w:tab w:val="left" w:pos="1791"/>
        </w:tabs>
        <w:suppressAutoHyphens/>
        <w:ind w:right="-962"/>
        <w:jc w:val="both"/>
      </w:pPr>
    </w:p>
    <w:p w14:paraId="66A04862" w14:textId="0A7AADBF" w:rsidR="00E54A91" w:rsidRPr="00BB1504" w:rsidRDefault="00C16FE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lang w:eastAsia="sv-SE"/>
        </w:rPr>
      </w:pPr>
      <w:r>
        <w:rPr>
          <w:sz w:val="18"/>
          <w:szCs w:val="18"/>
        </w:rPr>
        <w:br w:type="page"/>
      </w:r>
    </w:p>
    <w:p w14:paraId="78171C97" w14:textId="48AA6398" w:rsidR="00CE4C15" w:rsidRDefault="0018482A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8482A"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1" wp14:anchorId="3EE6837D" wp14:editId="668E41EB">
            <wp:simplePos x="0" y="0"/>
            <wp:positionH relativeFrom="page">
              <wp:posOffset>540385</wp:posOffset>
            </wp:positionH>
            <wp:positionV relativeFrom="paragraph">
              <wp:posOffset>30811</wp:posOffset>
            </wp:positionV>
            <wp:extent cx="6480000" cy="5785200"/>
            <wp:effectExtent l="0" t="0" r="0" b="635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78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05BE68" w14:textId="5FDBD18E" w:rsidR="00E54A91" w:rsidRDefault="00E54A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D66575A" w14:textId="2251095B" w:rsidR="00D57229" w:rsidRDefault="00D5722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31DAA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9F2DE2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B02DC9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D96D6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3480714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D44563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D6967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B18F61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D63290" w14:textId="48888A3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65E8C3E" w14:textId="3BB3C2CA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436D667" w14:textId="43CF6559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3DC1F" w14:textId="066FE419" w:rsidR="00DC4B59" w:rsidRPr="007D0948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6C9D6C2" w14:textId="0D8E419E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884EE8" w14:textId="2577F62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F481A55" w14:textId="19E0B6A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27190E" w14:textId="7D725500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0647367" w14:textId="0386758B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8ABDB5C" w14:textId="15680512" w:rsidR="00736191" w:rsidRDefault="00F70824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F70824">
        <w:lastRenderedPageBreak/>
        <w:drawing>
          <wp:anchor distT="0" distB="0" distL="114300" distR="114300" simplePos="0" relativeHeight="251694080" behindDoc="0" locked="0" layoutInCell="1" allowOverlap="1" wp14:anchorId="75A7FFD2" wp14:editId="6635269B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6480810" cy="8521700"/>
            <wp:effectExtent l="0" t="0" r="0" b="0"/>
            <wp:wrapSquare wrapText="bothSides"/>
            <wp:docPr id="18816434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52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AE7EE5" w14:textId="14055EB4" w:rsidR="00F70824" w:rsidRDefault="00F70824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D7C0837" w14:textId="11C0511F" w:rsidR="00F70824" w:rsidRDefault="00F70824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63421031" w14:textId="77777777" w:rsidR="00F70824" w:rsidRDefault="00F70824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194F75A3" w14:textId="1BF996CE" w:rsidR="00F70824" w:rsidRDefault="00F70824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B80335">
        <w:rPr>
          <w:noProof/>
        </w:rPr>
        <w:drawing>
          <wp:anchor distT="0" distB="0" distL="114300" distR="114300" simplePos="0" relativeHeight="251693056" behindDoc="0" locked="0" layoutInCell="1" allowOverlap="1" wp14:anchorId="7A9DEDE2" wp14:editId="511B2D4F">
            <wp:simplePos x="0" y="0"/>
            <wp:positionH relativeFrom="margin">
              <wp:align>right</wp:align>
            </wp:positionH>
            <wp:positionV relativeFrom="paragraph">
              <wp:posOffset>209550</wp:posOffset>
            </wp:positionV>
            <wp:extent cx="6480000" cy="7124400"/>
            <wp:effectExtent l="0" t="0" r="0" b="63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1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C059A1" w14:textId="7C1A6E65" w:rsidR="00F70824" w:rsidRDefault="00F70824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EAB1D29" w14:textId="59B08506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58AB85E" w14:textId="5D49C25A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5CF950A" w14:textId="392A0474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47E0841" w14:textId="7D3C1A9C" w:rsidR="00543461" w:rsidRDefault="005434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2748001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383A3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1F20B6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36A4D4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85E5A7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7BD2CA7" w14:textId="63CD16A6" w:rsidR="00907517" w:rsidRDefault="00AB327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AB327E">
        <w:rPr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660CFAA7" wp14:editId="4DA161D0">
            <wp:simplePos x="540689" y="112908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352000"/>
            <wp:effectExtent l="0" t="0" r="0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1FB90C" w14:textId="6B780EE3" w:rsidR="005B5E61" w:rsidRDefault="00256B57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256B57">
        <w:rPr>
          <w:noProof/>
        </w:rPr>
        <w:lastRenderedPageBreak/>
        <w:drawing>
          <wp:anchor distT="0" distB="0" distL="114300" distR="114300" simplePos="0" relativeHeight="251688960" behindDoc="0" locked="0" layoutInCell="1" allowOverlap="1" wp14:anchorId="637F1BD3" wp14:editId="0BE1F8CC">
            <wp:simplePos x="540689" y="1264257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7988400"/>
            <wp:effectExtent l="0" t="0" r="0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8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9918EA" w14:textId="4F5D9A87" w:rsidR="005B5E61" w:rsidRDefault="005B5E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4FE1EDC" w14:textId="17DA8AC8" w:rsidR="005B5E61" w:rsidRDefault="00BA2C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A2C61"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677FC70D" wp14:editId="722F5EE5">
            <wp:simplePos x="540689" y="112908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546400"/>
            <wp:effectExtent l="0" t="0" r="0" b="762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FF2B56" w14:textId="17225814" w:rsidR="005B5E61" w:rsidRDefault="00BA2C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A2C61">
        <w:rPr>
          <w:noProof/>
        </w:rPr>
        <w:lastRenderedPageBreak/>
        <w:drawing>
          <wp:anchor distT="0" distB="0" distL="114300" distR="114300" simplePos="0" relativeHeight="251691008" behindDoc="0" locked="0" layoutInCell="1" allowOverlap="1" wp14:anchorId="65C967E6" wp14:editId="0A7E19EE">
            <wp:simplePos x="540689" y="112908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553600"/>
            <wp:effectExtent l="0" t="0" r="0" b="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5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38A92B" w14:textId="77777777" w:rsidR="0073032B" w:rsidRDefault="0073032B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6"/>
          <w:szCs w:val="16"/>
        </w:rPr>
      </w:pPr>
    </w:p>
    <w:p w14:paraId="5CA6E977" w14:textId="55C87F29" w:rsidR="00A64117" w:rsidRPr="0073032B" w:rsidRDefault="0073032B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8"/>
          <w:szCs w:val="8"/>
        </w:rPr>
      </w:pPr>
      <w:r w:rsidRPr="0073032B">
        <w:rPr>
          <w:noProof/>
          <w:sz w:val="8"/>
          <w:szCs w:val="8"/>
        </w:rPr>
        <w:drawing>
          <wp:anchor distT="0" distB="0" distL="114300" distR="114300" simplePos="0" relativeHeight="251692032" behindDoc="0" locked="0" layoutInCell="1" allowOverlap="1" wp14:anchorId="1777A188" wp14:editId="0B7F50E9">
            <wp:simplePos x="0" y="0"/>
            <wp:positionH relativeFrom="page">
              <wp:posOffset>540385</wp:posOffset>
            </wp:positionH>
            <wp:positionV relativeFrom="page">
              <wp:posOffset>1143939</wp:posOffset>
            </wp:positionV>
            <wp:extent cx="6480000" cy="5871600"/>
            <wp:effectExtent l="0" t="0" r="0" b="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8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4117" w:rsidRPr="00104599">
        <w:rPr>
          <w:b/>
          <w:spacing w:val="-3"/>
          <w:sz w:val="18"/>
          <w:szCs w:val="18"/>
          <w:vertAlign w:val="superscript"/>
        </w:rPr>
        <w:t>1</w:t>
      </w:r>
      <w:r w:rsidR="00A64117" w:rsidRPr="00104599">
        <w:rPr>
          <w:spacing w:val="-3"/>
          <w:sz w:val="18"/>
          <w:szCs w:val="18"/>
        </w:rPr>
        <w:t>HLA-A alleles liste</w:t>
      </w:r>
      <w:r w:rsidR="00CF2C5E" w:rsidRPr="00104599">
        <w:rPr>
          <w:spacing w:val="-3"/>
          <w:sz w:val="18"/>
          <w:szCs w:val="18"/>
        </w:rPr>
        <w:t xml:space="preserve">d on the IMGT/HLA web page </w:t>
      </w:r>
      <w:r w:rsidR="00104599" w:rsidRPr="00104599">
        <w:rPr>
          <w:rFonts w:cs="Arial"/>
          <w:sz w:val="18"/>
          <w:szCs w:val="18"/>
        </w:rPr>
        <w:t>20</w:t>
      </w:r>
      <w:r w:rsidR="0025309F">
        <w:rPr>
          <w:rFonts w:cs="Arial"/>
          <w:sz w:val="18"/>
          <w:szCs w:val="18"/>
        </w:rPr>
        <w:t>2</w:t>
      </w:r>
      <w:r w:rsidR="005254CF">
        <w:rPr>
          <w:rFonts w:cs="Arial"/>
          <w:sz w:val="18"/>
          <w:szCs w:val="18"/>
        </w:rPr>
        <w:t>3</w:t>
      </w:r>
      <w:r w:rsidR="00104599" w:rsidRPr="00104599">
        <w:rPr>
          <w:rFonts w:cs="Arial"/>
          <w:sz w:val="18"/>
          <w:szCs w:val="18"/>
        </w:rPr>
        <w:t>-</w:t>
      </w:r>
      <w:r w:rsidR="005254CF">
        <w:rPr>
          <w:rFonts w:cs="Arial"/>
          <w:sz w:val="18"/>
          <w:szCs w:val="18"/>
        </w:rPr>
        <w:t>January</w:t>
      </w:r>
      <w:r w:rsidR="00104599" w:rsidRPr="00104599">
        <w:rPr>
          <w:rFonts w:cs="Arial"/>
          <w:sz w:val="18"/>
          <w:szCs w:val="18"/>
        </w:rPr>
        <w:t>-</w:t>
      </w:r>
      <w:r w:rsidR="0018526D">
        <w:rPr>
          <w:rFonts w:cs="Arial"/>
          <w:sz w:val="18"/>
          <w:szCs w:val="18"/>
        </w:rPr>
        <w:t>1</w:t>
      </w:r>
      <w:r w:rsidR="005254CF">
        <w:rPr>
          <w:rFonts w:cs="Arial"/>
          <w:sz w:val="18"/>
          <w:szCs w:val="18"/>
        </w:rPr>
        <w:t>2</w:t>
      </w:r>
      <w:r w:rsidR="00104599" w:rsidRPr="00104599">
        <w:rPr>
          <w:rFonts w:cs="Arial"/>
          <w:sz w:val="18"/>
          <w:szCs w:val="18"/>
        </w:rPr>
        <w:t>, release 3.</w:t>
      </w:r>
      <w:r w:rsidR="005254CF">
        <w:rPr>
          <w:rFonts w:cs="Arial"/>
          <w:sz w:val="18"/>
          <w:szCs w:val="18"/>
        </w:rPr>
        <w:t>51</w:t>
      </w:r>
      <w:r w:rsidR="00104599" w:rsidRPr="00104599">
        <w:rPr>
          <w:rFonts w:cs="Arial"/>
          <w:sz w:val="18"/>
          <w:szCs w:val="18"/>
        </w:rPr>
        <w:t>.0</w:t>
      </w:r>
      <w:r w:rsidR="00A64117" w:rsidRPr="00104599">
        <w:rPr>
          <w:spacing w:val="-3"/>
          <w:sz w:val="18"/>
          <w:szCs w:val="18"/>
        </w:rPr>
        <w:t xml:space="preserve">, </w:t>
      </w:r>
      <w:hyperlink r:id="rId23" w:history="1">
        <w:r w:rsidR="00A64117" w:rsidRPr="00104599">
          <w:rPr>
            <w:rStyle w:val="Hyperlink"/>
            <w:spacing w:val="-3"/>
            <w:sz w:val="18"/>
            <w:szCs w:val="18"/>
          </w:rPr>
          <w:t>www.ebi.ac.uk/imgt/hla</w:t>
        </w:r>
      </w:hyperlink>
      <w:r w:rsidR="00A64117" w:rsidRPr="00104599">
        <w:rPr>
          <w:spacing w:val="-3"/>
          <w:sz w:val="18"/>
          <w:szCs w:val="18"/>
        </w:rPr>
        <w:t>.</w:t>
      </w:r>
    </w:p>
    <w:p w14:paraId="0A576E00" w14:textId="77777777" w:rsidR="00F225B5" w:rsidRPr="00E07223" w:rsidRDefault="00A64117" w:rsidP="00CF2C5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E072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225B5" w:rsidRPr="00E072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225B5" w:rsidRPr="00E072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="00F225B5" w:rsidRPr="00E07223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F225B5" w:rsidRPr="00E07223">
        <w:rPr>
          <w:rFonts w:cs="Arial"/>
          <w:spacing w:val="-3"/>
          <w:sz w:val="18"/>
          <w:szCs w:val="18"/>
        </w:rPr>
        <w:t>.</w:t>
      </w:r>
    </w:p>
    <w:p w14:paraId="5DF30CC6" w14:textId="6F2C75C9" w:rsidR="00305E60" w:rsidRPr="005254CF" w:rsidRDefault="00A64117" w:rsidP="005254CF">
      <w:pPr>
        <w:tabs>
          <w:tab w:val="left" w:pos="-142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E072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In this table we 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use the expert-assigned serological grouping in </w:t>
      </w:r>
      <w:r w:rsidR="00F225B5" w:rsidRPr="00E07223">
        <w:rPr>
          <w:rFonts w:ascii="Arial" w:hAnsi="Arial" w:cs="Arial"/>
          <w:iCs/>
          <w:sz w:val="18"/>
          <w:szCs w:val="18"/>
        </w:rPr>
        <w:t>Tissue Antigens (2009)</w:t>
      </w:r>
      <w:r w:rsidR="00F225B5" w:rsidRPr="00E07223">
        <w:rPr>
          <w:rStyle w:val="Strong"/>
          <w:rFonts w:ascii="Arial" w:hAnsi="Arial" w:cs="Arial"/>
          <w:iCs/>
          <w:sz w:val="18"/>
          <w:szCs w:val="18"/>
        </w:rPr>
        <w:t xml:space="preserve"> </w:t>
      </w:r>
      <w:r w:rsidR="00F225B5" w:rsidRPr="00E07223">
        <w:rPr>
          <w:rStyle w:val="Strong"/>
          <w:rFonts w:ascii="Arial" w:hAnsi="Arial" w:cs="Arial"/>
          <w:b w:val="0"/>
          <w:iCs/>
          <w:sz w:val="18"/>
          <w:szCs w:val="18"/>
        </w:rPr>
        <w:t>73</w:t>
      </w:r>
      <w:r w:rsidR="00F225B5" w:rsidRPr="00E07223">
        <w:rPr>
          <w:rFonts w:ascii="Arial" w:hAnsi="Arial" w:cs="Arial"/>
          <w:iCs/>
          <w:sz w:val="18"/>
          <w:szCs w:val="18"/>
        </w:rPr>
        <w:t>:</w:t>
      </w:r>
      <w:r w:rsidR="00F225B5" w:rsidRPr="00E07223">
        <w:rPr>
          <w:rFonts w:ascii="Arial" w:hAnsi="Arial" w:cs="Arial"/>
          <w:sz w:val="18"/>
          <w:szCs w:val="18"/>
        </w:rPr>
        <w:t>95-170 and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 the serological grouping of the sequence-defined allele. </w:t>
      </w:r>
    </w:p>
    <w:p w14:paraId="5C51B6C6" w14:textId="7F864ADD" w:rsidR="007814B7" w:rsidRDefault="008C2601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07223">
        <w:rPr>
          <w:rFonts w:ascii="Arial" w:hAnsi="Arial"/>
          <w:b/>
          <w:spacing w:val="-1"/>
          <w:sz w:val="18"/>
          <w:szCs w:val="18"/>
          <w:vertAlign w:val="superscript"/>
        </w:rPr>
        <w:t>4</w:t>
      </w:r>
      <w:r w:rsidRPr="00E07223">
        <w:rPr>
          <w:rFonts w:ascii="Arial" w:hAnsi="Arial"/>
          <w:spacing w:val="-1"/>
          <w:sz w:val="18"/>
          <w:szCs w:val="18"/>
        </w:rPr>
        <w:t>The following alleles give rise to identical amplification patterns with the HLA-A low resolution primer set. These alleles can be separated by the respective high resolution primer sets.</w:t>
      </w:r>
    </w:p>
    <w:p w14:paraId="45DDB4C7" w14:textId="77777777" w:rsidR="007814B7" w:rsidRPr="0073032B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6"/>
          <w:szCs w:val="6"/>
        </w:rPr>
      </w:pPr>
    </w:p>
    <w:tbl>
      <w:tblPr>
        <w:tblStyle w:val="A-SSP"/>
        <w:tblW w:w="9639" w:type="dxa"/>
        <w:tblLook w:val="04A0" w:firstRow="1" w:lastRow="0" w:firstColumn="1" w:lastColumn="0" w:noHBand="0" w:noVBand="1"/>
      </w:tblPr>
      <w:tblGrid>
        <w:gridCol w:w="5812"/>
        <w:gridCol w:w="3827"/>
      </w:tblGrid>
      <w:tr w:rsidR="005254CF" w:rsidRPr="005254CF" w14:paraId="7F17E35B" w14:textId="77777777" w:rsidTr="00525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812" w:type="dxa"/>
            <w:tcBorders>
              <w:top w:val="nil"/>
              <w:left w:val="nil"/>
              <w:right w:val="nil"/>
            </w:tcBorders>
          </w:tcPr>
          <w:p w14:paraId="593488AC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bookmarkStart w:id="1" w:name="_Hlk14788310"/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827" w:type="dxa"/>
            <w:tcBorders>
              <w:top w:val="nil"/>
              <w:left w:val="nil"/>
              <w:right w:val="nil"/>
            </w:tcBorders>
          </w:tcPr>
          <w:p w14:paraId="4F6C0C12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5254CF" w:rsidRPr="005254CF" w14:paraId="362D6FC8" w14:textId="77777777" w:rsidTr="00525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5812" w:type="dxa"/>
            <w:tcBorders>
              <w:left w:val="nil"/>
            </w:tcBorders>
          </w:tcPr>
          <w:p w14:paraId="527A0B93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*01:427, 36:02</w:t>
            </w:r>
          </w:p>
        </w:tc>
        <w:tc>
          <w:tcPr>
            <w:tcW w:w="3827" w:type="dxa"/>
            <w:tcBorders>
              <w:right w:val="nil"/>
            </w:tcBorders>
          </w:tcPr>
          <w:p w14:paraId="2F1AE770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25:78, 26:57, 66:15</w:t>
            </w:r>
          </w:p>
        </w:tc>
      </w:tr>
      <w:tr w:rsidR="005254CF" w:rsidRPr="005254CF" w14:paraId="588F16BD" w14:textId="77777777" w:rsidTr="005254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</w:tcBorders>
          </w:tcPr>
          <w:p w14:paraId="08261910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11:325, 24:555</w:t>
            </w:r>
          </w:p>
        </w:tc>
        <w:tc>
          <w:tcPr>
            <w:tcW w:w="3827" w:type="dxa"/>
            <w:tcBorders>
              <w:right w:val="nil"/>
            </w:tcBorders>
          </w:tcPr>
          <w:p w14:paraId="389C2047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 xml:space="preserve">A*30:12:01-30:12:02, 30:31, 30:152, 30:166, </w:t>
            </w:r>
            <w:r w:rsidRPr="005254CF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07:260, C*12:328</w:t>
            </w:r>
          </w:p>
        </w:tc>
      </w:tr>
      <w:tr w:rsidR="005254CF" w:rsidRPr="005254CF" w14:paraId="35388D1C" w14:textId="77777777" w:rsidTr="00525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</w:tcBorders>
          </w:tcPr>
          <w:p w14:paraId="04682D6D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23:14:01-23:14:02, 23:104-23:105, 24:71, 24:315, 24:392, 24:527</w:t>
            </w:r>
          </w:p>
        </w:tc>
        <w:tc>
          <w:tcPr>
            <w:tcW w:w="3827" w:type="dxa"/>
            <w:tcBorders>
              <w:right w:val="nil"/>
            </w:tcBorders>
          </w:tcPr>
          <w:p w14:paraId="2BA35D21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*31:08, 33:53</w:t>
            </w:r>
          </w:p>
        </w:tc>
      </w:tr>
      <w:tr w:rsidR="005254CF" w:rsidRPr="005254CF" w14:paraId="5B957EDB" w14:textId="77777777" w:rsidTr="005254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bottom w:val="nil"/>
            </w:tcBorders>
          </w:tcPr>
          <w:p w14:paraId="558A4802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 xml:space="preserve">A*23:66, 23:99, 23:128, 24:14:01:01-24:15, 24:51-24:53, 24:57, 24:64, 24:94, 24:114, 24:138, 24:188, 24:222N, 24:228, 24:291, 24:296, 24:304, 24:316, 24:324, 24:412, 24:481, 24:515, </w:t>
            </w:r>
            <w:r w:rsidRPr="005254CF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53:72, C*04:01:03</w:t>
            </w:r>
          </w:p>
        </w:tc>
        <w:tc>
          <w:tcPr>
            <w:tcW w:w="3827" w:type="dxa"/>
            <w:tcBorders>
              <w:bottom w:val="nil"/>
              <w:right w:val="nil"/>
            </w:tcBorders>
          </w:tcPr>
          <w:p w14:paraId="34F95097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34:06, 66:40</w:t>
            </w:r>
          </w:p>
        </w:tc>
      </w:tr>
      <w:bookmarkEnd w:id="1"/>
    </w:tbl>
    <w:p w14:paraId="40539E65" w14:textId="77777777" w:rsidR="0073032B" w:rsidRPr="00722EB0" w:rsidRDefault="0073032B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0"/>
          <w:szCs w:val="10"/>
          <w:u w:val="single"/>
        </w:rPr>
      </w:pPr>
    </w:p>
    <w:p w14:paraId="7A0F2364" w14:textId="2E4FA402" w:rsidR="0017243C" w:rsidRPr="00080B03" w:rsidRDefault="0017243C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  <w:u w:val="single"/>
        </w:rPr>
      </w:pPr>
      <w:r w:rsidRPr="00080B03">
        <w:rPr>
          <w:rFonts w:ascii="Arial" w:hAnsi="Arial" w:cs="Arial"/>
          <w:spacing w:val="-1"/>
          <w:sz w:val="16"/>
          <w:szCs w:val="16"/>
          <w:u w:val="single"/>
        </w:rPr>
        <w:t>Abbreviations</w:t>
      </w:r>
    </w:p>
    <w:p w14:paraId="044D872F" w14:textId="3F2C35B2" w:rsidR="00A64117" w:rsidRDefault="00A64117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  <w:r w:rsidRPr="00080B03">
        <w:rPr>
          <w:rFonts w:ascii="Arial" w:hAnsi="Arial" w:cs="Arial"/>
          <w:spacing w:val="-1"/>
          <w:sz w:val="16"/>
          <w:szCs w:val="16"/>
        </w:rPr>
        <w:t>ser</w:t>
      </w:r>
      <w:r w:rsidR="00E44FEB" w:rsidRPr="00080B03">
        <w:rPr>
          <w:rFonts w:ascii="Arial" w:hAnsi="Arial" w:cs="Arial"/>
          <w:spacing w:val="-1"/>
          <w:sz w:val="16"/>
          <w:szCs w:val="16"/>
        </w:rPr>
        <w:t>:</w:t>
      </w:r>
      <w:r w:rsidRPr="00080B03">
        <w:rPr>
          <w:rFonts w:ascii="Arial" w:hAnsi="Arial" w:cs="Arial"/>
          <w:spacing w:val="-1"/>
          <w:sz w:val="16"/>
          <w:szCs w:val="16"/>
        </w:rPr>
        <w:t xml:space="preserve"> serological HLA specificity</w:t>
      </w:r>
    </w:p>
    <w:p w14:paraId="3B982C7B" w14:textId="77777777" w:rsidR="00217855" w:rsidRPr="00080B03" w:rsidRDefault="00217855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sectPr w:rsidR="00217855" w:rsidRPr="00080B03" w:rsidSect="00D41783">
      <w:type w:val="continuous"/>
      <w:pgSz w:w="11907" w:h="16840" w:code="9"/>
      <w:pgMar w:top="1701" w:right="850" w:bottom="1701" w:left="851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66DE11" w14:textId="77777777" w:rsidR="007A0761" w:rsidRDefault="007A0761">
      <w:r>
        <w:separator/>
      </w:r>
    </w:p>
  </w:endnote>
  <w:endnote w:type="continuationSeparator" w:id="0">
    <w:p w14:paraId="4B731916" w14:textId="77777777" w:rsidR="007A0761" w:rsidRDefault="007A0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6EB485" w14:textId="77777777" w:rsidR="00363460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proofErr w:type="spellStart"/>
    <w:r>
      <w:rPr>
        <w:rFonts w:ascii="Arial" w:hAnsi="Arial"/>
        <w:sz w:val="16"/>
        <w:szCs w:val="16"/>
      </w:rPr>
      <w:t>CareDx</w:t>
    </w:r>
    <w:proofErr w:type="spellEnd"/>
    <w:r>
      <w:rPr>
        <w:rFonts w:ascii="Arial" w:hAnsi="Arial"/>
        <w:sz w:val="16"/>
        <w:szCs w:val="16"/>
      </w:rPr>
      <w:t xml:space="preserve"> AB</w:t>
    </w:r>
  </w:p>
  <w:p w14:paraId="2C101DEC" w14:textId="77777777" w:rsidR="00363460" w:rsidRPr="00834CB9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158A4C7" w14:textId="6FA6687F" w:rsidR="00363460" w:rsidRPr="00393C78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F70824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13A6A73" w14:textId="6D15F5F7" w:rsidR="00835452" w:rsidRPr="00A6082E" w:rsidRDefault="00363460" w:rsidP="00363460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 w:rsidR="00217855">
      <w:rPr>
        <w:rFonts w:ascii="Arial" w:hAnsi="Arial" w:cs="Arial"/>
        <w:sz w:val="16"/>
        <w:szCs w:val="16"/>
      </w:rPr>
      <w:t>October</w:t>
    </w:r>
    <w:r>
      <w:rPr>
        <w:rFonts w:ascii="Arial" w:hAnsi="Arial" w:cs="Arial"/>
        <w:sz w:val="16"/>
        <w:szCs w:val="16"/>
      </w:rPr>
      <w:t xml:space="preserve"> 202</w:t>
    </w:r>
    <w:r w:rsidR="00217855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F70824">
      <w:rPr>
        <w:rFonts w:ascii="Arial" w:hAnsi="Arial" w:cs="Arial"/>
        <w:sz w:val="16"/>
        <w:szCs w:val="16"/>
      </w:rPr>
      <w:t>1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963048" w14:textId="77777777" w:rsidR="007A0761" w:rsidRDefault="007A0761">
      <w:r>
        <w:separator/>
      </w:r>
    </w:p>
  </w:footnote>
  <w:footnote w:type="continuationSeparator" w:id="0">
    <w:p w14:paraId="10B2EB2C" w14:textId="77777777" w:rsidR="007A0761" w:rsidRDefault="007A0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61FDD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4613953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37BB12" w14:textId="73F06150" w:rsidR="00363460" w:rsidRPr="00363460" w:rsidRDefault="00CA7CAC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363460">
      <w:rPr>
        <w:rFonts w:cs="Arial"/>
        <w:noProof/>
        <w:sz w:val="20"/>
        <w:lang w:val="sv-SE" w:eastAsia="sv-SE"/>
      </w:rPr>
      <w:drawing>
        <wp:anchor distT="0" distB="0" distL="114300" distR="114300" simplePos="0" relativeHeight="251662336" behindDoc="0" locked="0" layoutInCell="1" allowOverlap="1" wp14:anchorId="5919C620" wp14:editId="7F876899">
          <wp:simplePos x="0" y="0"/>
          <wp:positionH relativeFrom="margin">
            <wp:posOffset>-170121</wp:posOffset>
          </wp:positionH>
          <wp:positionV relativeFrom="paragraph">
            <wp:posOffset>48422</wp:posOffset>
          </wp:positionV>
          <wp:extent cx="1687830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45AB" w:rsidRPr="00363460">
      <w:rPr>
        <w:rFonts w:cs="Arial"/>
        <w:noProof/>
        <w:sz w:val="20"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7576A0" wp14:editId="1CB06ED9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62F7B7" w14:textId="77777777" w:rsidR="005F150D" w:rsidRPr="00F66008" w:rsidRDefault="005F150D" w:rsidP="005F150D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7576A0" id="Rektangel 2" o:spid="_x0000_s1026" style="position:absolute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" filled="f" stroked="f">
              <v:textbox style="mso-fit-shape-to-text:t">
                <w:txbxContent>
                  <w:p w14:paraId="7A62F7B7" w14:textId="77777777" w:rsidR="005F150D" w:rsidRPr="00F66008" w:rsidRDefault="005F150D" w:rsidP="005F150D">
                    <w:pPr>
                      <w:pStyle w:val="NormalWe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363460" w:rsidRPr="00363460">
      <w:rPr>
        <w:rFonts w:cs="Arial"/>
        <w:sz w:val="20"/>
      </w:rPr>
      <w:t xml:space="preserve">Gel Documentation Form and Worksheet </w:t>
    </w:r>
    <w:r w:rsidR="00363460" w:rsidRPr="00363460">
      <w:rPr>
        <w:rFonts w:cs="Arial"/>
        <w:sz w:val="20"/>
      </w:rPr>
      <w:tab/>
      <w:t xml:space="preserve">Page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PAGE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</w:t>
    </w:r>
    <w:r w:rsidR="00363460" w:rsidRPr="00363460">
      <w:rPr>
        <w:rFonts w:cs="Arial"/>
        <w:sz w:val="20"/>
      </w:rPr>
      <w:fldChar w:fldCharType="end"/>
    </w:r>
    <w:r w:rsidR="00363460" w:rsidRPr="00363460">
      <w:rPr>
        <w:rFonts w:cs="Arial"/>
        <w:sz w:val="20"/>
      </w:rPr>
      <w:t xml:space="preserve"> of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NUMPAGES 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8</w:t>
    </w:r>
    <w:r w:rsidR="00363460" w:rsidRPr="00363460">
      <w:rPr>
        <w:rFonts w:cs="Arial"/>
        <w:sz w:val="20"/>
      </w:rPr>
      <w:fldChar w:fldCharType="end"/>
    </w:r>
  </w:p>
  <w:p w14:paraId="46ED4637" w14:textId="77777777" w:rsidR="00363460" w:rsidRPr="008D4624" w:rsidRDefault="00363460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4"/>
        <w:szCs w:val="24"/>
      </w:rPr>
    </w:pPr>
  </w:p>
  <w:p w14:paraId="15CD0EC9" w14:textId="55712DBC" w:rsidR="00363460" w:rsidRDefault="00363460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BE77E4">
      <w:rPr>
        <w:rFonts w:ascii="Arial" w:hAnsi="Arial" w:cs="Arial"/>
        <w:b/>
        <w:sz w:val="20"/>
        <w:szCs w:val="20"/>
      </w:rPr>
      <w:t>HLA-A low resolution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="008F7E71">
      <w:rPr>
        <w:rFonts w:ascii="Arial" w:hAnsi="Arial" w:cs="Arial"/>
        <w:b/>
        <w:sz w:val="20"/>
        <w:szCs w:val="20"/>
      </w:rPr>
      <w:tab/>
      <w:t xml:space="preserve">       </w:t>
    </w:r>
    <w:r w:rsidRPr="00494A02">
      <w:rPr>
        <w:rFonts w:ascii="Arial" w:hAnsi="Arial" w:cs="Arial"/>
        <w:bCs/>
        <w:sz w:val="18"/>
        <w:szCs w:val="18"/>
      </w:rPr>
      <w:t xml:space="preserve">Visit </w:t>
    </w:r>
    <w:r w:rsidR="008F7E71">
      <w:rPr>
        <w:rStyle w:val="Hyperlink"/>
        <w:rFonts w:ascii="Arial" w:hAnsi="Arial" w:cs="Arial"/>
        <w:bCs/>
        <w:sz w:val="18"/>
        <w:szCs w:val="18"/>
      </w:rPr>
      <w:t>www</w:t>
    </w:r>
    <w:r w:rsidRPr="00494A02">
      <w:rPr>
        <w:rStyle w:val="Hyperlink"/>
        <w:rFonts w:ascii="Arial" w:hAnsi="Arial" w:cs="Arial"/>
        <w:bCs/>
        <w:sz w:val="18"/>
        <w:szCs w:val="18"/>
      </w:rPr>
      <w:t>.caredx.com</w:t>
    </w:r>
    <w:r w:rsidRPr="00494A02">
      <w:rPr>
        <w:rFonts w:ascii="Arial" w:hAnsi="Arial" w:cs="Arial"/>
        <w:bCs/>
        <w:sz w:val="12"/>
        <w:szCs w:val="12"/>
      </w:rPr>
      <w:t xml:space="preserve"> </w:t>
    </w:r>
    <w:r w:rsidRPr="00494A02">
      <w:rPr>
        <w:rFonts w:ascii="Arial" w:hAnsi="Arial" w:cs="Arial"/>
        <w:bCs/>
        <w:sz w:val="18"/>
        <w:szCs w:val="18"/>
      </w:rPr>
      <w:t>for</w:t>
    </w:r>
  </w:p>
  <w:p w14:paraId="5518AB9F" w14:textId="158C5192" w:rsidR="00D06B65" w:rsidRPr="00BE77E4" w:rsidRDefault="00400DDD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</w:pPr>
    <w:r>
      <w:rPr>
        <w:rFonts w:ascii="Arial" w:hAnsi="Arial" w:cs="Arial"/>
        <w:b/>
        <w:sz w:val="20"/>
        <w:szCs w:val="20"/>
      </w:rPr>
      <w:t xml:space="preserve"> </w:t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2133B8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 w:rsidRPr="00BE77E4">
      <w:rPr>
        <w:rFonts w:ascii="Arial" w:hAnsi="Arial" w:cs="Arial"/>
        <w:b/>
        <w:sz w:val="20"/>
        <w:szCs w:val="20"/>
      </w:rPr>
      <w:t>101.</w:t>
    </w:r>
    <w:r w:rsidR="00363460">
      <w:rPr>
        <w:rFonts w:ascii="Arial" w:hAnsi="Arial" w:cs="Arial"/>
        <w:b/>
        <w:sz w:val="20"/>
        <w:szCs w:val="20"/>
      </w:rPr>
      <w:t>401</w:t>
    </w:r>
    <w:r w:rsidR="00363460" w:rsidRPr="00BE77E4">
      <w:rPr>
        <w:rFonts w:ascii="Arial" w:hAnsi="Arial" w:cs="Arial"/>
        <w:b/>
        <w:sz w:val="20"/>
        <w:szCs w:val="20"/>
      </w:rPr>
      <w:t>-48/12 -48u/12u</w:t>
    </w:r>
    <w:r w:rsidR="00363460">
      <w:rPr>
        <w:rFonts w:ascii="Arial" w:hAnsi="Arial" w:cs="Arial"/>
        <w:b/>
        <w:sz w:val="20"/>
        <w:szCs w:val="20"/>
      </w:rPr>
      <w:t xml:space="preserve">               </w:t>
    </w:r>
    <w:proofErr w:type="gramStart"/>
    <w:r w:rsidR="008F7E71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 xml:space="preserve">  </w:t>
    </w:r>
    <w:r w:rsidR="00363460">
      <w:rPr>
        <w:rFonts w:ascii="Arial" w:hAnsi="Arial" w:cs="Arial"/>
        <w:b/>
        <w:bCs/>
        <w:sz w:val="18"/>
        <w:szCs w:val="18"/>
      </w:rPr>
      <w:t>“</w:t>
    </w:r>
    <w:proofErr w:type="gramEnd"/>
    <w:r w:rsidR="00363460">
      <w:rPr>
        <w:rFonts w:ascii="Arial" w:hAnsi="Arial" w:cs="Arial"/>
        <w:b/>
        <w:bCs/>
        <w:sz w:val="18"/>
        <w:szCs w:val="18"/>
      </w:rPr>
      <w:t>Instructions for Use” (IFU)</w:t>
    </w:r>
  </w:p>
  <w:p w14:paraId="3AACB817" w14:textId="3FC7752A" w:rsidR="00835452" w:rsidRPr="00363460" w:rsidRDefault="00400DD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</w:t>
    </w:r>
    <w:r w:rsidR="00363460">
      <w:rPr>
        <w:rFonts w:ascii="Arial" w:hAnsi="Arial" w:cs="Arial"/>
        <w:b/>
        <w:sz w:val="20"/>
        <w:szCs w:val="20"/>
      </w:rPr>
      <w:t xml:space="preserve">                                                                </w:t>
    </w:r>
    <w:r w:rsidR="00076B7E">
      <w:rPr>
        <w:rFonts w:ascii="Arial" w:hAnsi="Arial" w:cs="Arial"/>
        <w:b/>
        <w:sz w:val="20"/>
        <w:szCs w:val="20"/>
      </w:rPr>
      <w:t>1S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A94F9C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5FFF32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5BA4131"/>
    <w:multiLevelType w:val="hybridMultilevel"/>
    <w:tmpl w:val="9FC00D3C"/>
    <w:lvl w:ilvl="0" w:tplc="1D522E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66038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52590457">
    <w:abstractNumId w:val="6"/>
  </w:num>
  <w:num w:numId="2" w16cid:durableId="1786583505">
    <w:abstractNumId w:val="9"/>
  </w:num>
  <w:num w:numId="3" w16cid:durableId="659582106">
    <w:abstractNumId w:val="3"/>
  </w:num>
  <w:num w:numId="4" w16cid:durableId="957375156">
    <w:abstractNumId w:val="0"/>
  </w:num>
  <w:num w:numId="5" w16cid:durableId="976957524">
    <w:abstractNumId w:val="1"/>
  </w:num>
  <w:num w:numId="6" w16cid:durableId="1913814668">
    <w:abstractNumId w:val="2"/>
  </w:num>
  <w:num w:numId="7" w16cid:durableId="77903520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0097408">
    <w:abstractNumId w:val="5"/>
  </w:num>
  <w:num w:numId="9" w16cid:durableId="2054111127">
    <w:abstractNumId w:val="4"/>
  </w:num>
  <w:num w:numId="10" w16cid:durableId="4190583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157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IxMjQzNDMzMDVQ0lEKTi0uzszPAykwrgUAaxpeKywAAAA="/>
  </w:docVars>
  <w:rsids>
    <w:rsidRoot w:val="001010A3"/>
    <w:rsid w:val="00001DAD"/>
    <w:rsid w:val="00003ADC"/>
    <w:rsid w:val="00005BEA"/>
    <w:rsid w:val="00012D10"/>
    <w:rsid w:val="00020579"/>
    <w:rsid w:val="00020EA2"/>
    <w:rsid w:val="00024005"/>
    <w:rsid w:val="00024ADB"/>
    <w:rsid w:val="0003770A"/>
    <w:rsid w:val="0005415B"/>
    <w:rsid w:val="00056092"/>
    <w:rsid w:val="00056669"/>
    <w:rsid w:val="00060484"/>
    <w:rsid w:val="0006715E"/>
    <w:rsid w:val="0007262D"/>
    <w:rsid w:val="00072FF0"/>
    <w:rsid w:val="00073075"/>
    <w:rsid w:val="00073EB6"/>
    <w:rsid w:val="00076077"/>
    <w:rsid w:val="00076B7E"/>
    <w:rsid w:val="00076D91"/>
    <w:rsid w:val="00080B03"/>
    <w:rsid w:val="00085E00"/>
    <w:rsid w:val="000913BE"/>
    <w:rsid w:val="0009679C"/>
    <w:rsid w:val="000A45AB"/>
    <w:rsid w:val="000A59D7"/>
    <w:rsid w:val="000B1B30"/>
    <w:rsid w:val="000C08A5"/>
    <w:rsid w:val="000C6E30"/>
    <w:rsid w:val="000C7605"/>
    <w:rsid w:val="000D590A"/>
    <w:rsid w:val="000E2B25"/>
    <w:rsid w:val="000E4DC4"/>
    <w:rsid w:val="000F1A4F"/>
    <w:rsid w:val="000F3504"/>
    <w:rsid w:val="000F3C01"/>
    <w:rsid w:val="000F6F6F"/>
    <w:rsid w:val="001010A3"/>
    <w:rsid w:val="00104599"/>
    <w:rsid w:val="00111884"/>
    <w:rsid w:val="00121E9B"/>
    <w:rsid w:val="00125072"/>
    <w:rsid w:val="001269C6"/>
    <w:rsid w:val="00127B3F"/>
    <w:rsid w:val="0013239F"/>
    <w:rsid w:val="00153748"/>
    <w:rsid w:val="0015602D"/>
    <w:rsid w:val="001572CC"/>
    <w:rsid w:val="001579AA"/>
    <w:rsid w:val="00162A62"/>
    <w:rsid w:val="00163684"/>
    <w:rsid w:val="00170BFC"/>
    <w:rsid w:val="00172075"/>
    <w:rsid w:val="0017243C"/>
    <w:rsid w:val="0017279B"/>
    <w:rsid w:val="00181075"/>
    <w:rsid w:val="001818B4"/>
    <w:rsid w:val="0018482A"/>
    <w:rsid w:val="0018526D"/>
    <w:rsid w:val="0019307E"/>
    <w:rsid w:val="00197BB8"/>
    <w:rsid w:val="00197BCB"/>
    <w:rsid w:val="001A2D4D"/>
    <w:rsid w:val="001A54D0"/>
    <w:rsid w:val="001B0A47"/>
    <w:rsid w:val="001B140D"/>
    <w:rsid w:val="001C0083"/>
    <w:rsid w:val="001C41DC"/>
    <w:rsid w:val="001D2FA4"/>
    <w:rsid w:val="001E2EA7"/>
    <w:rsid w:val="001E44C2"/>
    <w:rsid w:val="001F1BFE"/>
    <w:rsid w:val="001F3F6C"/>
    <w:rsid w:val="001F6847"/>
    <w:rsid w:val="002133B8"/>
    <w:rsid w:val="002144EA"/>
    <w:rsid w:val="00214D0C"/>
    <w:rsid w:val="002152CE"/>
    <w:rsid w:val="00216AF0"/>
    <w:rsid w:val="00217855"/>
    <w:rsid w:val="002258C5"/>
    <w:rsid w:val="0023036E"/>
    <w:rsid w:val="00236AD7"/>
    <w:rsid w:val="00241F5C"/>
    <w:rsid w:val="00251C5E"/>
    <w:rsid w:val="0025272D"/>
    <w:rsid w:val="0025309F"/>
    <w:rsid w:val="00253280"/>
    <w:rsid w:val="002538C9"/>
    <w:rsid w:val="00253E9E"/>
    <w:rsid w:val="00255414"/>
    <w:rsid w:val="002564FF"/>
    <w:rsid w:val="00256B57"/>
    <w:rsid w:val="00260338"/>
    <w:rsid w:val="002673DF"/>
    <w:rsid w:val="00272610"/>
    <w:rsid w:val="00277149"/>
    <w:rsid w:val="00280F08"/>
    <w:rsid w:val="00285819"/>
    <w:rsid w:val="00292BC5"/>
    <w:rsid w:val="002A05FF"/>
    <w:rsid w:val="002B76D5"/>
    <w:rsid w:val="002C23CF"/>
    <w:rsid w:val="002C2939"/>
    <w:rsid w:val="002D707A"/>
    <w:rsid w:val="002D73C8"/>
    <w:rsid w:val="002E4D12"/>
    <w:rsid w:val="002F3F1E"/>
    <w:rsid w:val="00302576"/>
    <w:rsid w:val="00305E60"/>
    <w:rsid w:val="00310290"/>
    <w:rsid w:val="003116D2"/>
    <w:rsid w:val="0031273B"/>
    <w:rsid w:val="003201D4"/>
    <w:rsid w:val="00320C08"/>
    <w:rsid w:val="00331CF6"/>
    <w:rsid w:val="0033256A"/>
    <w:rsid w:val="003367B4"/>
    <w:rsid w:val="00337E3A"/>
    <w:rsid w:val="00354386"/>
    <w:rsid w:val="00361FA7"/>
    <w:rsid w:val="00363460"/>
    <w:rsid w:val="00365D52"/>
    <w:rsid w:val="00367914"/>
    <w:rsid w:val="00371A0C"/>
    <w:rsid w:val="00373E47"/>
    <w:rsid w:val="00375239"/>
    <w:rsid w:val="00376026"/>
    <w:rsid w:val="00376316"/>
    <w:rsid w:val="00382BE4"/>
    <w:rsid w:val="0038376A"/>
    <w:rsid w:val="003A203F"/>
    <w:rsid w:val="003A4D86"/>
    <w:rsid w:val="003B6C5B"/>
    <w:rsid w:val="003C2DDF"/>
    <w:rsid w:val="003C41EB"/>
    <w:rsid w:val="003C42B2"/>
    <w:rsid w:val="003C60D3"/>
    <w:rsid w:val="003D0837"/>
    <w:rsid w:val="003D0DEE"/>
    <w:rsid w:val="003D2F97"/>
    <w:rsid w:val="003D6E23"/>
    <w:rsid w:val="003E274F"/>
    <w:rsid w:val="003E6266"/>
    <w:rsid w:val="003F2D05"/>
    <w:rsid w:val="00400DDD"/>
    <w:rsid w:val="00402C50"/>
    <w:rsid w:val="004128BF"/>
    <w:rsid w:val="00422A39"/>
    <w:rsid w:val="00426EFF"/>
    <w:rsid w:val="00440FFA"/>
    <w:rsid w:val="0044431A"/>
    <w:rsid w:val="00450478"/>
    <w:rsid w:val="0045453A"/>
    <w:rsid w:val="004637DE"/>
    <w:rsid w:val="00466DFF"/>
    <w:rsid w:val="0047100E"/>
    <w:rsid w:val="00471F00"/>
    <w:rsid w:val="00477AEE"/>
    <w:rsid w:val="00481119"/>
    <w:rsid w:val="0048613C"/>
    <w:rsid w:val="00486CFF"/>
    <w:rsid w:val="004902E6"/>
    <w:rsid w:val="00493D14"/>
    <w:rsid w:val="00497D9F"/>
    <w:rsid w:val="004B28F2"/>
    <w:rsid w:val="004C72AD"/>
    <w:rsid w:val="004D42E2"/>
    <w:rsid w:val="004D46E1"/>
    <w:rsid w:val="004D479B"/>
    <w:rsid w:val="004D7972"/>
    <w:rsid w:val="004E1E7A"/>
    <w:rsid w:val="004E25ED"/>
    <w:rsid w:val="004E5DD5"/>
    <w:rsid w:val="004E6A36"/>
    <w:rsid w:val="004F2AAC"/>
    <w:rsid w:val="004F3A3A"/>
    <w:rsid w:val="004F4519"/>
    <w:rsid w:val="004F5DC6"/>
    <w:rsid w:val="00503481"/>
    <w:rsid w:val="005040B8"/>
    <w:rsid w:val="00511D00"/>
    <w:rsid w:val="00512069"/>
    <w:rsid w:val="005254CF"/>
    <w:rsid w:val="00525CD5"/>
    <w:rsid w:val="00532C20"/>
    <w:rsid w:val="00534500"/>
    <w:rsid w:val="00543461"/>
    <w:rsid w:val="0055075C"/>
    <w:rsid w:val="0055349B"/>
    <w:rsid w:val="00553F26"/>
    <w:rsid w:val="00555F39"/>
    <w:rsid w:val="0055676E"/>
    <w:rsid w:val="005658AC"/>
    <w:rsid w:val="00571E25"/>
    <w:rsid w:val="00574F0B"/>
    <w:rsid w:val="005841FA"/>
    <w:rsid w:val="00585C9D"/>
    <w:rsid w:val="0059269D"/>
    <w:rsid w:val="005927B5"/>
    <w:rsid w:val="00592ED7"/>
    <w:rsid w:val="005A28BB"/>
    <w:rsid w:val="005A71A2"/>
    <w:rsid w:val="005B1B96"/>
    <w:rsid w:val="005B1CDD"/>
    <w:rsid w:val="005B5E61"/>
    <w:rsid w:val="005B7785"/>
    <w:rsid w:val="005C3203"/>
    <w:rsid w:val="005C6D9C"/>
    <w:rsid w:val="005C7EB4"/>
    <w:rsid w:val="005D1A1B"/>
    <w:rsid w:val="005E1A89"/>
    <w:rsid w:val="005E5E01"/>
    <w:rsid w:val="005F150D"/>
    <w:rsid w:val="005F2147"/>
    <w:rsid w:val="0060308E"/>
    <w:rsid w:val="00606440"/>
    <w:rsid w:val="00607B65"/>
    <w:rsid w:val="006132E4"/>
    <w:rsid w:val="006163AA"/>
    <w:rsid w:val="006223A5"/>
    <w:rsid w:val="00622D2E"/>
    <w:rsid w:val="0062530A"/>
    <w:rsid w:val="00631C5D"/>
    <w:rsid w:val="006363C8"/>
    <w:rsid w:val="006471EC"/>
    <w:rsid w:val="006479D6"/>
    <w:rsid w:val="006524CF"/>
    <w:rsid w:val="006661C0"/>
    <w:rsid w:val="006669AC"/>
    <w:rsid w:val="00667291"/>
    <w:rsid w:val="006719A9"/>
    <w:rsid w:val="006831E4"/>
    <w:rsid w:val="0068440A"/>
    <w:rsid w:val="00686988"/>
    <w:rsid w:val="00692F6C"/>
    <w:rsid w:val="006951FA"/>
    <w:rsid w:val="006A2F3F"/>
    <w:rsid w:val="006A3199"/>
    <w:rsid w:val="006B0D0E"/>
    <w:rsid w:val="006B1720"/>
    <w:rsid w:val="006B3E1A"/>
    <w:rsid w:val="006B6103"/>
    <w:rsid w:val="006B6155"/>
    <w:rsid w:val="006B6B1A"/>
    <w:rsid w:val="006B6E3F"/>
    <w:rsid w:val="006C1740"/>
    <w:rsid w:val="006C4083"/>
    <w:rsid w:val="006C5A92"/>
    <w:rsid w:val="006C6152"/>
    <w:rsid w:val="006C751F"/>
    <w:rsid w:val="006D00E1"/>
    <w:rsid w:val="006D4350"/>
    <w:rsid w:val="006D6F17"/>
    <w:rsid w:val="006D7610"/>
    <w:rsid w:val="006D7C7F"/>
    <w:rsid w:val="006E33AB"/>
    <w:rsid w:val="006E7A32"/>
    <w:rsid w:val="006F139A"/>
    <w:rsid w:val="006F3D45"/>
    <w:rsid w:val="00700747"/>
    <w:rsid w:val="00703B29"/>
    <w:rsid w:val="00705C65"/>
    <w:rsid w:val="00722EB0"/>
    <w:rsid w:val="00725A20"/>
    <w:rsid w:val="0073032B"/>
    <w:rsid w:val="00734CF1"/>
    <w:rsid w:val="00735572"/>
    <w:rsid w:val="00736191"/>
    <w:rsid w:val="007407AE"/>
    <w:rsid w:val="00744680"/>
    <w:rsid w:val="0075152E"/>
    <w:rsid w:val="00752213"/>
    <w:rsid w:val="0075310A"/>
    <w:rsid w:val="0075468C"/>
    <w:rsid w:val="007713C6"/>
    <w:rsid w:val="0077554A"/>
    <w:rsid w:val="007814B7"/>
    <w:rsid w:val="00785012"/>
    <w:rsid w:val="00787B2F"/>
    <w:rsid w:val="0079135B"/>
    <w:rsid w:val="00791D80"/>
    <w:rsid w:val="007946F1"/>
    <w:rsid w:val="00796E2D"/>
    <w:rsid w:val="007A0761"/>
    <w:rsid w:val="007A1CE6"/>
    <w:rsid w:val="007B2E1B"/>
    <w:rsid w:val="007C0077"/>
    <w:rsid w:val="007D0948"/>
    <w:rsid w:val="007D3A51"/>
    <w:rsid w:val="007E27C1"/>
    <w:rsid w:val="007E365B"/>
    <w:rsid w:val="007E7A46"/>
    <w:rsid w:val="007F03B4"/>
    <w:rsid w:val="007F12BE"/>
    <w:rsid w:val="00800303"/>
    <w:rsid w:val="00802316"/>
    <w:rsid w:val="0080397A"/>
    <w:rsid w:val="00805F9C"/>
    <w:rsid w:val="008111DA"/>
    <w:rsid w:val="00811EBA"/>
    <w:rsid w:val="0081448E"/>
    <w:rsid w:val="00814ED3"/>
    <w:rsid w:val="00815686"/>
    <w:rsid w:val="00833B6D"/>
    <w:rsid w:val="00835452"/>
    <w:rsid w:val="00837383"/>
    <w:rsid w:val="00856D5B"/>
    <w:rsid w:val="008650CB"/>
    <w:rsid w:val="00865C45"/>
    <w:rsid w:val="00872220"/>
    <w:rsid w:val="00872494"/>
    <w:rsid w:val="0088058D"/>
    <w:rsid w:val="008835E0"/>
    <w:rsid w:val="00883D86"/>
    <w:rsid w:val="008872EB"/>
    <w:rsid w:val="008907D6"/>
    <w:rsid w:val="00891CFF"/>
    <w:rsid w:val="008A2E4A"/>
    <w:rsid w:val="008A5B4F"/>
    <w:rsid w:val="008B1C8C"/>
    <w:rsid w:val="008B4458"/>
    <w:rsid w:val="008B674C"/>
    <w:rsid w:val="008C0BD7"/>
    <w:rsid w:val="008C2601"/>
    <w:rsid w:val="008C3A0F"/>
    <w:rsid w:val="008C4D31"/>
    <w:rsid w:val="008C5809"/>
    <w:rsid w:val="008D4624"/>
    <w:rsid w:val="008E5DDD"/>
    <w:rsid w:val="008F055B"/>
    <w:rsid w:val="008F068B"/>
    <w:rsid w:val="008F2D9E"/>
    <w:rsid w:val="008F5139"/>
    <w:rsid w:val="008F7AB4"/>
    <w:rsid w:val="008F7E71"/>
    <w:rsid w:val="00905076"/>
    <w:rsid w:val="00907517"/>
    <w:rsid w:val="0091530B"/>
    <w:rsid w:val="00915467"/>
    <w:rsid w:val="009175A2"/>
    <w:rsid w:val="00920DB9"/>
    <w:rsid w:val="00922BFC"/>
    <w:rsid w:val="009329EE"/>
    <w:rsid w:val="00933390"/>
    <w:rsid w:val="00935B42"/>
    <w:rsid w:val="00940097"/>
    <w:rsid w:val="00941646"/>
    <w:rsid w:val="009456AE"/>
    <w:rsid w:val="00964437"/>
    <w:rsid w:val="00965212"/>
    <w:rsid w:val="00965933"/>
    <w:rsid w:val="00971D2A"/>
    <w:rsid w:val="00980262"/>
    <w:rsid w:val="00980F0E"/>
    <w:rsid w:val="009817BC"/>
    <w:rsid w:val="00986CCA"/>
    <w:rsid w:val="00994958"/>
    <w:rsid w:val="0099584B"/>
    <w:rsid w:val="009A0BDC"/>
    <w:rsid w:val="009A3698"/>
    <w:rsid w:val="009A5AD0"/>
    <w:rsid w:val="009A6D6C"/>
    <w:rsid w:val="009A7BDB"/>
    <w:rsid w:val="009B61FE"/>
    <w:rsid w:val="009B73F4"/>
    <w:rsid w:val="009C2C40"/>
    <w:rsid w:val="009C3A64"/>
    <w:rsid w:val="009C4B03"/>
    <w:rsid w:val="009D2D56"/>
    <w:rsid w:val="009E1C42"/>
    <w:rsid w:val="009E6698"/>
    <w:rsid w:val="009F00DE"/>
    <w:rsid w:val="009F63CB"/>
    <w:rsid w:val="00A00FC4"/>
    <w:rsid w:val="00A046AF"/>
    <w:rsid w:val="00A06E76"/>
    <w:rsid w:val="00A214BE"/>
    <w:rsid w:val="00A25F6F"/>
    <w:rsid w:val="00A2661C"/>
    <w:rsid w:val="00A27C52"/>
    <w:rsid w:val="00A4288E"/>
    <w:rsid w:val="00A4343D"/>
    <w:rsid w:val="00A44459"/>
    <w:rsid w:val="00A46239"/>
    <w:rsid w:val="00A46E28"/>
    <w:rsid w:val="00A479C8"/>
    <w:rsid w:val="00A50614"/>
    <w:rsid w:val="00A64117"/>
    <w:rsid w:val="00A67352"/>
    <w:rsid w:val="00A715E1"/>
    <w:rsid w:val="00A7677C"/>
    <w:rsid w:val="00A812C9"/>
    <w:rsid w:val="00A84AA6"/>
    <w:rsid w:val="00A905BF"/>
    <w:rsid w:val="00A916D7"/>
    <w:rsid w:val="00A93EF0"/>
    <w:rsid w:val="00AA01BA"/>
    <w:rsid w:val="00AA240A"/>
    <w:rsid w:val="00AA68C3"/>
    <w:rsid w:val="00AB2381"/>
    <w:rsid w:val="00AB327E"/>
    <w:rsid w:val="00AB5CFB"/>
    <w:rsid w:val="00AB7148"/>
    <w:rsid w:val="00AB755C"/>
    <w:rsid w:val="00AD1AE6"/>
    <w:rsid w:val="00AD51C7"/>
    <w:rsid w:val="00AE11DC"/>
    <w:rsid w:val="00AF0CB9"/>
    <w:rsid w:val="00AF0FF6"/>
    <w:rsid w:val="00AF1C2B"/>
    <w:rsid w:val="00B01989"/>
    <w:rsid w:val="00B050F0"/>
    <w:rsid w:val="00B065C6"/>
    <w:rsid w:val="00B075AE"/>
    <w:rsid w:val="00B11130"/>
    <w:rsid w:val="00B23F4F"/>
    <w:rsid w:val="00B2771C"/>
    <w:rsid w:val="00B306EB"/>
    <w:rsid w:val="00B32505"/>
    <w:rsid w:val="00B40077"/>
    <w:rsid w:val="00B41438"/>
    <w:rsid w:val="00B43018"/>
    <w:rsid w:val="00B44385"/>
    <w:rsid w:val="00B44FB4"/>
    <w:rsid w:val="00B45264"/>
    <w:rsid w:val="00B52EEB"/>
    <w:rsid w:val="00B57E1C"/>
    <w:rsid w:val="00B626FD"/>
    <w:rsid w:val="00B80335"/>
    <w:rsid w:val="00B82B42"/>
    <w:rsid w:val="00B91F6C"/>
    <w:rsid w:val="00B93C07"/>
    <w:rsid w:val="00B94A46"/>
    <w:rsid w:val="00BA0EA1"/>
    <w:rsid w:val="00BA2C61"/>
    <w:rsid w:val="00BA3B02"/>
    <w:rsid w:val="00BB1504"/>
    <w:rsid w:val="00BB6181"/>
    <w:rsid w:val="00BB6999"/>
    <w:rsid w:val="00BC3074"/>
    <w:rsid w:val="00BC41B2"/>
    <w:rsid w:val="00BC7505"/>
    <w:rsid w:val="00BD04A7"/>
    <w:rsid w:val="00BD5505"/>
    <w:rsid w:val="00BE61F6"/>
    <w:rsid w:val="00BE77E4"/>
    <w:rsid w:val="00BF6B15"/>
    <w:rsid w:val="00BF7E76"/>
    <w:rsid w:val="00C12E98"/>
    <w:rsid w:val="00C16FE9"/>
    <w:rsid w:val="00C17363"/>
    <w:rsid w:val="00C17711"/>
    <w:rsid w:val="00C20306"/>
    <w:rsid w:val="00C25282"/>
    <w:rsid w:val="00C2768E"/>
    <w:rsid w:val="00C41273"/>
    <w:rsid w:val="00C42001"/>
    <w:rsid w:val="00C4480F"/>
    <w:rsid w:val="00C46768"/>
    <w:rsid w:val="00C5100D"/>
    <w:rsid w:val="00C5785E"/>
    <w:rsid w:val="00C62994"/>
    <w:rsid w:val="00C64819"/>
    <w:rsid w:val="00C64B25"/>
    <w:rsid w:val="00C66DF6"/>
    <w:rsid w:val="00C70CA1"/>
    <w:rsid w:val="00C7247F"/>
    <w:rsid w:val="00C76A11"/>
    <w:rsid w:val="00C808C5"/>
    <w:rsid w:val="00C90D9A"/>
    <w:rsid w:val="00C92C07"/>
    <w:rsid w:val="00C92D39"/>
    <w:rsid w:val="00C96752"/>
    <w:rsid w:val="00CA7CAC"/>
    <w:rsid w:val="00CB37C0"/>
    <w:rsid w:val="00CB54E1"/>
    <w:rsid w:val="00CB7E86"/>
    <w:rsid w:val="00CC1A52"/>
    <w:rsid w:val="00CC5B92"/>
    <w:rsid w:val="00CD08AB"/>
    <w:rsid w:val="00CD0DD9"/>
    <w:rsid w:val="00CD5F2A"/>
    <w:rsid w:val="00CD7697"/>
    <w:rsid w:val="00CD7A67"/>
    <w:rsid w:val="00CE0D67"/>
    <w:rsid w:val="00CE4C15"/>
    <w:rsid w:val="00CF2C5E"/>
    <w:rsid w:val="00D02421"/>
    <w:rsid w:val="00D0558E"/>
    <w:rsid w:val="00D06B65"/>
    <w:rsid w:val="00D14B56"/>
    <w:rsid w:val="00D15949"/>
    <w:rsid w:val="00D2686C"/>
    <w:rsid w:val="00D26C23"/>
    <w:rsid w:val="00D330B8"/>
    <w:rsid w:val="00D36A81"/>
    <w:rsid w:val="00D41783"/>
    <w:rsid w:val="00D437A4"/>
    <w:rsid w:val="00D44288"/>
    <w:rsid w:val="00D447E1"/>
    <w:rsid w:val="00D463FE"/>
    <w:rsid w:val="00D55083"/>
    <w:rsid w:val="00D555CC"/>
    <w:rsid w:val="00D57229"/>
    <w:rsid w:val="00D60D62"/>
    <w:rsid w:val="00D60D8E"/>
    <w:rsid w:val="00D6181A"/>
    <w:rsid w:val="00D65E9D"/>
    <w:rsid w:val="00D66788"/>
    <w:rsid w:val="00D67DCB"/>
    <w:rsid w:val="00D813F0"/>
    <w:rsid w:val="00D83D52"/>
    <w:rsid w:val="00D87A0B"/>
    <w:rsid w:val="00DA0250"/>
    <w:rsid w:val="00DA7F6E"/>
    <w:rsid w:val="00DB24D1"/>
    <w:rsid w:val="00DB4CD8"/>
    <w:rsid w:val="00DC16B2"/>
    <w:rsid w:val="00DC4B59"/>
    <w:rsid w:val="00DC5A58"/>
    <w:rsid w:val="00DC7602"/>
    <w:rsid w:val="00DD2164"/>
    <w:rsid w:val="00DD2F69"/>
    <w:rsid w:val="00DD367A"/>
    <w:rsid w:val="00DD4431"/>
    <w:rsid w:val="00DD70AD"/>
    <w:rsid w:val="00DD7E85"/>
    <w:rsid w:val="00DE323B"/>
    <w:rsid w:val="00DE4CD7"/>
    <w:rsid w:val="00DE62FC"/>
    <w:rsid w:val="00DF145B"/>
    <w:rsid w:val="00DF69DE"/>
    <w:rsid w:val="00E04950"/>
    <w:rsid w:val="00E05DEF"/>
    <w:rsid w:val="00E07223"/>
    <w:rsid w:val="00E13EC2"/>
    <w:rsid w:val="00E15875"/>
    <w:rsid w:val="00E17A54"/>
    <w:rsid w:val="00E26931"/>
    <w:rsid w:val="00E36348"/>
    <w:rsid w:val="00E3713B"/>
    <w:rsid w:val="00E4215E"/>
    <w:rsid w:val="00E434EC"/>
    <w:rsid w:val="00E44F7D"/>
    <w:rsid w:val="00E44FEB"/>
    <w:rsid w:val="00E51B64"/>
    <w:rsid w:val="00E54A91"/>
    <w:rsid w:val="00E556A8"/>
    <w:rsid w:val="00E574BA"/>
    <w:rsid w:val="00E6487E"/>
    <w:rsid w:val="00E76A53"/>
    <w:rsid w:val="00E76C81"/>
    <w:rsid w:val="00E84D6E"/>
    <w:rsid w:val="00E871BC"/>
    <w:rsid w:val="00E90540"/>
    <w:rsid w:val="00E94CA6"/>
    <w:rsid w:val="00E94FED"/>
    <w:rsid w:val="00E97822"/>
    <w:rsid w:val="00EA2AD9"/>
    <w:rsid w:val="00EB4EDF"/>
    <w:rsid w:val="00EC742E"/>
    <w:rsid w:val="00ED24B9"/>
    <w:rsid w:val="00ED2851"/>
    <w:rsid w:val="00EE1910"/>
    <w:rsid w:val="00EE4C0F"/>
    <w:rsid w:val="00EE637A"/>
    <w:rsid w:val="00EF7164"/>
    <w:rsid w:val="00EF7511"/>
    <w:rsid w:val="00F07082"/>
    <w:rsid w:val="00F157DD"/>
    <w:rsid w:val="00F16615"/>
    <w:rsid w:val="00F218D6"/>
    <w:rsid w:val="00F21DB6"/>
    <w:rsid w:val="00F225B5"/>
    <w:rsid w:val="00F24527"/>
    <w:rsid w:val="00F5280B"/>
    <w:rsid w:val="00F57236"/>
    <w:rsid w:val="00F63E15"/>
    <w:rsid w:val="00F66008"/>
    <w:rsid w:val="00F70824"/>
    <w:rsid w:val="00F70EE0"/>
    <w:rsid w:val="00F72135"/>
    <w:rsid w:val="00F76880"/>
    <w:rsid w:val="00F90DCF"/>
    <w:rsid w:val="00F95126"/>
    <w:rsid w:val="00FA2416"/>
    <w:rsid w:val="00FA2A88"/>
    <w:rsid w:val="00FA40F4"/>
    <w:rsid w:val="00FA70C6"/>
    <w:rsid w:val="00FB21BA"/>
    <w:rsid w:val="00FB2738"/>
    <w:rsid w:val="00FB46C6"/>
    <w:rsid w:val="00FB5D47"/>
    <w:rsid w:val="00FB69BE"/>
    <w:rsid w:val="00FB6E97"/>
    <w:rsid w:val="00FC12AE"/>
    <w:rsid w:val="00FD23D7"/>
    <w:rsid w:val="00FD2E7B"/>
    <w:rsid w:val="00FE716A"/>
    <w:rsid w:val="00FF1E58"/>
    <w:rsid w:val="00FF5558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5713"/>
    <o:shapelayout v:ext="edit">
      <o:idmap v:ext="edit" data="1"/>
    </o:shapelayout>
  </w:shapeDefaults>
  <w:decimalSymbol w:val=","/>
  <w:listSeparator w:val=","/>
  <w14:docId w14:val="265DAAAF"/>
  <w15:chartTrackingRefBased/>
  <w15:docId w15:val="{C7FC8CCA-243C-4CD0-BE3F-0D73F50E9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autoRedefine/>
    <w:unhideWhenUsed/>
    <w:qFormat/>
    <w:rsid w:val="000B1B30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28D35-A7AC-432F-AC31-F0852237A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431</Words>
  <Characters>2827</Characters>
  <Application>Microsoft Office Word</Application>
  <DocSecurity>0</DocSecurity>
  <Lines>23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25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llen Grönlund (C)</cp:lastModifiedBy>
  <cp:revision>4</cp:revision>
  <cp:lastPrinted>2023-05-26T06:27:00Z</cp:lastPrinted>
  <dcterms:created xsi:type="dcterms:W3CDTF">2025-10-20T10:54:00Z</dcterms:created>
  <dcterms:modified xsi:type="dcterms:W3CDTF">2025-10-22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0c20f4-1de6-49f2-87ca-5107eed2a680</vt:lpwstr>
  </property>
</Properties>
</file>